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79266D" w14:textId="77777777" w:rsidR="003B7324" w:rsidRDefault="003B7324" w:rsidP="003B7324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Rød</w:t>
      </w:r>
      <w:r>
        <w:rPr>
          <w:rStyle w:val="normaltextrun"/>
          <w:rFonts w:ascii="Verdana" w:hAnsi="Verdana"/>
          <w:sz w:val="28"/>
          <w:szCs w:val="28"/>
        </w:rPr>
        <w:t>: </w:t>
      </w:r>
      <w:r>
        <w:rPr>
          <w:rStyle w:val="spellingerror"/>
          <w:rFonts w:ascii="Verdana" w:hAnsi="Verdana"/>
          <w:sz w:val="28"/>
          <w:szCs w:val="28"/>
        </w:rPr>
        <w:t>rojo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2AC3DD38" w14:textId="77777777" w:rsidR="003B7324" w:rsidRDefault="003B7324" w:rsidP="003B7324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Farger</w:t>
      </w:r>
      <w:r>
        <w:rPr>
          <w:rStyle w:val="normaltextrun"/>
          <w:rFonts w:ascii="Verdana" w:hAnsi="Verdana"/>
          <w:sz w:val="28"/>
          <w:szCs w:val="28"/>
        </w:rPr>
        <w:t>: Colors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370A7AF8" w14:textId="77777777" w:rsidR="003B7324" w:rsidRDefault="003B7324" w:rsidP="003B7324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Rosa: Rosado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281C5CD4" w14:textId="77777777" w:rsidR="003B7324" w:rsidRDefault="003B7324" w:rsidP="003B7324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Hvit</w:t>
      </w:r>
      <w:r>
        <w:rPr>
          <w:rStyle w:val="normaltextrun"/>
          <w:rFonts w:ascii="Verdana" w:hAnsi="Verdana"/>
          <w:sz w:val="28"/>
          <w:szCs w:val="28"/>
        </w:rPr>
        <w:t>: White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6321F799" w14:textId="77777777" w:rsidR="003B7324" w:rsidRDefault="003B7324" w:rsidP="003B7324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Fargerik</w:t>
      </w:r>
      <w:r>
        <w:rPr>
          <w:rStyle w:val="normaltextrun"/>
          <w:rFonts w:ascii="Verdana" w:hAnsi="Verdana"/>
          <w:sz w:val="28"/>
          <w:szCs w:val="28"/>
        </w:rPr>
        <w:t>: </w:t>
      </w:r>
      <w:r>
        <w:rPr>
          <w:rStyle w:val="spellingerror"/>
          <w:rFonts w:ascii="Verdana" w:hAnsi="Verdana"/>
          <w:sz w:val="28"/>
          <w:szCs w:val="28"/>
        </w:rPr>
        <w:t>Colorido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29248678" w14:textId="77777777" w:rsidR="003B7324" w:rsidRDefault="003B7324" w:rsidP="003B7324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Lys: light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794773EB" w14:textId="77777777" w:rsidR="003B7324" w:rsidRDefault="003B7324" w:rsidP="003B7324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Grå</w:t>
      </w:r>
      <w:r>
        <w:rPr>
          <w:rStyle w:val="normaltextrun"/>
          <w:rFonts w:ascii="Verdana" w:hAnsi="Verdana"/>
          <w:sz w:val="28"/>
          <w:szCs w:val="28"/>
        </w:rPr>
        <w:t>: Gris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453705C4" w14:textId="77777777" w:rsidR="003B7324" w:rsidRDefault="003B7324" w:rsidP="003B7324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Oransje</w:t>
      </w:r>
      <w:r>
        <w:rPr>
          <w:rStyle w:val="normaltextrun"/>
          <w:rFonts w:ascii="Verdana" w:hAnsi="Verdana"/>
          <w:sz w:val="28"/>
          <w:szCs w:val="28"/>
        </w:rPr>
        <w:t>: </w:t>
      </w:r>
      <w:r>
        <w:rPr>
          <w:rStyle w:val="spellingerror"/>
          <w:rFonts w:ascii="Verdana" w:hAnsi="Verdana"/>
          <w:sz w:val="28"/>
          <w:szCs w:val="28"/>
        </w:rPr>
        <w:t>naranja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6AE512BB" w14:textId="77777777" w:rsidR="003B7324" w:rsidRDefault="003B7324" w:rsidP="003B7324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Mørk</w:t>
      </w:r>
      <w:r>
        <w:rPr>
          <w:rStyle w:val="normaltextrun"/>
          <w:rFonts w:ascii="Verdana" w:hAnsi="Verdana"/>
          <w:sz w:val="28"/>
          <w:szCs w:val="28"/>
        </w:rPr>
        <w:t>: </w:t>
      </w:r>
      <w:r>
        <w:rPr>
          <w:rStyle w:val="spellingerror"/>
          <w:rFonts w:ascii="Verdana" w:hAnsi="Verdana"/>
          <w:sz w:val="28"/>
          <w:szCs w:val="28"/>
        </w:rPr>
        <w:t>Oscuro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710C8AAA" w14:textId="77777777" w:rsidR="003B7324" w:rsidRDefault="003B7324" w:rsidP="003B7324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Blå</w:t>
      </w:r>
      <w:r>
        <w:rPr>
          <w:rStyle w:val="normaltextrun"/>
          <w:rFonts w:ascii="Verdana" w:hAnsi="Verdana"/>
          <w:sz w:val="28"/>
          <w:szCs w:val="28"/>
        </w:rPr>
        <w:t>: Azul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699A37C8" w14:textId="77777777" w:rsidR="00A542E6" w:rsidRDefault="00455CCC">
      <w:bookmarkStart w:id="0" w:name="_GoBack"/>
      <w:bookmarkEnd w:id="0"/>
    </w:p>
    <w:sectPr w:rsidR="00A542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16D234" w14:textId="77777777" w:rsidR="00455CCC" w:rsidRDefault="00455CCC" w:rsidP="003B7324">
      <w:pPr>
        <w:spacing w:after="0" w:line="240" w:lineRule="auto"/>
      </w:pPr>
      <w:r>
        <w:separator/>
      </w:r>
    </w:p>
  </w:endnote>
  <w:endnote w:type="continuationSeparator" w:id="0">
    <w:p w14:paraId="5950190C" w14:textId="77777777" w:rsidR="00455CCC" w:rsidRDefault="00455CCC" w:rsidP="003B73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036DE5" w14:textId="77777777" w:rsidR="00455CCC" w:rsidRDefault="00455CCC" w:rsidP="003B7324">
      <w:pPr>
        <w:spacing w:after="0" w:line="240" w:lineRule="auto"/>
      </w:pPr>
      <w:r>
        <w:separator/>
      </w:r>
    </w:p>
  </w:footnote>
  <w:footnote w:type="continuationSeparator" w:id="0">
    <w:p w14:paraId="19C1CCD0" w14:textId="77777777" w:rsidR="00455CCC" w:rsidRDefault="00455CCC" w:rsidP="003B73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4D1D7D"/>
    <w:multiLevelType w:val="multilevel"/>
    <w:tmpl w:val="EE64F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3MDMzMDUzNDcyNTNW0lEKTi0uzszPAykwrAUAF5c47SwAAAA="/>
  </w:docVars>
  <w:rsids>
    <w:rsidRoot w:val="005A25A0"/>
    <w:rsid w:val="00305116"/>
    <w:rsid w:val="003B7324"/>
    <w:rsid w:val="00455CCC"/>
    <w:rsid w:val="005A25A0"/>
    <w:rsid w:val="00EC3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120328C-CB86-4162-A230-0CBB3F398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3B73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pellingerror">
    <w:name w:val="spellingerror"/>
    <w:basedOn w:val="DefaultParagraphFont"/>
    <w:rsid w:val="003B7324"/>
  </w:style>
  <w:style w:type="character" w:customStyle="1" w:styleId="normaltextrun">
    <w:name w:val="normaltextrun"/>
    <w:basedOn w:val="DefaultParagraphFont"/>
    <w:rsid w:val="003B7324"/>
  </w:style>
  <w:style w:type="character" w:customStyle="1" w:styleId="eop">
    <w:name w:val="eop"/>
    <w:basedOn w:val="DefaultParagraphFont"/>
    <w:rsid w:val="003B73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711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</Words>
  <Characters>120</Characters>
  <Application>Microsoft Office Word</Application>
  <DocSecurity>0</DocSecurity>
  <Lines>1</Lines>
  <Paragraphs>1</Paragraphs>
  <ScaleCrop>false</ScaleCrop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Granados</dc:creator>
  <cp:keywords/>
  <dc:description/>
  <cp:lastModifiedBy>Dennis Granados</cp:lastModifiedBy>
  <cp:revision>2</cp:revision>
  <dcterms:created xsi:type="dcterms:W3CDTF">2019-04-03T17:36:00Z</dcterms:created>
  <dcterms:modified xsi:type="dcterms:W3CDTF">2019-04-03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degran@microsoft.com</vt:lpwstr>
  </property>
  <property fmtid="{D5CDD505-2E9C-101B-9397-08002B2CF9AE}" pid="5" name="MSIP_Label_f42aa342-8706-4288-bd11-ebb85995028c_SetDate">
    <vt:lpwstr>2019-04-03T17:36:48.9530029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